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3FA75" w14:textId="77777777" w:rsidR="00DA0D71" w:rsidRPr="00D31E98" w:rsidRDefault="00D31E98" w:rsidP="00D31E98">
      <w:pPr>
        <w:jc w:val="center"/>
        <w:rPr>
          <w:b/>
          <w:sz w:val="28"/>
          <w:szCs w:val="28"/>
        </w:rPr>
      </w:pPr>
      <w:r w:rsidRPr="00D31E98">
        <w:rPr>
          <w:b/>
          <w:sz w:val="28"/>
          <w:szCs w:val="28"/>
        </w:rPr>
        <w:t>EECE680C Neural Networks &amp; Deep Learning</w:t>
      </w:r>
    </w:p>
    <w:p w14:paraId="6E6C5AEE" w14:textId="42A88A7E" w:rsidR="00D31E98" w:rsidRDefault="00D31E98" w:rsidP="00D31E98">
      <w:pPr>
        <w:jc w:val="center"/>
        <w:rPr>
          <w:b/>
          <w:sz w:val="24"/>
          <w:szCs w:val="24"/>
        </w:rPr>
      </w:pPr>
      <w:r w:rsidRPr="00D31E98">
        <w:rPr>
          <w:b/>
          <w:sz w:val="24"/>
          <w:szCs w:val="24"/>
        </w:rPr>
        <w:t xml:space="preserve">Homework </w:t>
      </w:r>
      <w:r w:rsidR="00A14CC1">
        <w:rPr>
          <w:b/>
          <w:sz w:val="24"/>
          <w:szCs w:val="24"/>
        </w:rPr>
        <w:t>3</w:t>
      </w:r>
    </w:p>
    <w:p w14:paraId="4DE94330" w14:textId="1D1A9B50" w:rsidR="00D31E98" w:rsidRDefault="00D31E98" w:rsidP="00D31E98">
      <w:pPr>
        <w:jc w:val="center"/>
        <w:rPr>
          <w:sz w:val="24"/>
          <w:szCs w:val="24"/>
        </w:rPr>
      </w:pPr>
      <w:r>
        <w:rPr>
          <w:sz w:val="24"/>
          <w:szCs w:val="24"/>
        </w:rPr>
        <w:t>Due: T</w:t>
      </w:r>
      <w:r w:rsidR="009C11C0">
        <w:rPr>
          <w:sz w:val="24"/>
          <w:szCs w:val="24"/>
        </w:rPr>
        <w:t>hursday</w:t>
      </w:r>
      <w:r>
        <w:rPr>
          <w:sz w:val="24"/>
          <w:szCs w:val="24"/>
        </w:rPr>
        <w:t xml:space="preserve">, </w:t>
      </w:r>
      <w:r w:rsidR="009C11C0">
        <w:rPr>
          <w:sz w:val="24"/>
          <w:szCs w:val="24"/>
        </w:rPr>
        <w:t xml:space="preserve">March </w:t>
      </w:r>
      <w:r w:rsidR="00A14CC1">
        <w:rPr>
          <w:sz w:val="24"/>
          <w:szCs w:val="24"/>
        </w:rPr>
        <w:t>25</w:t>
      </w:r>
      <w:r>
        <w:rPr>
          <w:sz w:val="24"/>
          <w:szCs w:val="24"/>
        </w:rPr>
        <w:t>, 20</w:t>
      </w:r>
      <w:r w:rsidR="009C11C0">
        <w:rPr>
          <w:sz w:val="24"/>
          <w:szCs w:val="24"/>
        </w:rPr>
        <w:t>21</w:t>
      </w:r>
    </w:p>
    <w:p w14:paraId="1BEA73BB" w14:textId="130D8ED8" w:rsidR="0057444A" w:rsidRDefault="009C11C0" w:rsidP="00970B8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ython &amp; </w:t>
      </w:r>
      <w:proofErr w:type="spellStart"/>
      <w:r>
        <w:rPr>
          <w:sz w:val="24"/>
          <w:szCs w:val="24"/>
        </w:rPr>
        <w:t>Tensorflow</w:t>
      </w:r>
      <w:proofErr w:type="spellEnd"/>
      <w:r>
        <w:rPr>
          <w:sz w:val="24"/>
          <w:szCs w:val="24"/>
        </w:rPr>
        <w:t xml:space="preserve"> programming. </w:t>
      </w:r>
      <w:r w:rsidR="006F5829">
        <w:rPr>
          <w:sz w:val="24"/>
          <w:szCs w:val="24"/>
        </w:rPr>
        <w:t xml:space="preserve">Design and train CNN </w:t>
      </w:r>
      <w:r w:rsidR="0057444A">
        <w:rPr>
          <w:sz w:val="24"/>
          <w:szCs w:val="24"/>
        </w:rPr>
        <w:t>to classify</w:t>
      </w:r>
      <w:r w:rsidR="006F5829">
        <w:rPr>
          <w:sz w:val="24"/>
          <w:szCs w:val="24"/>
        </w:rPr>
        <w:t xml:space="preserve"> the </w:t>
      </w:r>
      <w:r w:rsidR="0057444A">
        <w:rPr>
          <w:sz w:val="24"/>
          <w:szCs w:val="24"/>
        </w:rPr>
        <w:t>CIFAR10</w:t>
      </w:r>
      <w:r w:rsidR="006F5829">
        <w:rPr>
          <w:sz w:val="24"/>
          <w:szCs w:val="24"/>
        </w:rPr>
        <w:t xml:space="preserve"> dataset.</w:t>
      </w:r>
      <w:r w:rsidR="0057444A">
        <w:rPr>
          <w:sz w:val="24"/>
          <w:szCs w:val="24"/>
        </w:rPr>
        <w:t xml:space="preserve"> Please use the all-convolutional layer architecture outlined in the following </w:t>
      </w:r>
      <w:r w:rsidR="00594076">
        <w:rPr>
          <w:sz w:val="24"/>
          <w:szCs w:val="24"/>
        </w:rPr>
        <w:t>pseudo-code</w:t>
      </w:r>
      <w:r w:rsidR="0057444A">
        <w:rPr>
          <w:sz w:val="24"/>
          <w:szCs w:val="24"/>
        </w:rPr>
        <w:t>:</w:t>
      </w:r>
    </w:p>
    <w:p w14:paraId="53E3079C" w14:textId="5301B2AD" w:rsidR="0057444A" w:rsidRDefault="00594076" w:rsidP="0057444A">
      <w:pPr>
        <w:pStyle w:val="ListParagraph"/>
        <w:ind w:left="360"/>
        <w:jc w:val="both"/>
        <w:rPr>
          <w:sz w:val="24"/>
          <w:szCs w:val="24"/>
        </w:rPr>
      </w:pPr>
      <w:r w:rsidRPr="00594076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3067B3" wp14:editId="58D251F5">
                <wp:simplePos x="0" y="0"/>
                <wp:positionH relativeFrom="column">
                  <wp:posOffset>352425</wp:posOffset>
                </wp:positionH>
                <wp:positionV relativeFrom="paragraph">
                  <wp:posOffset>180340</wp:posOffset>
                </wp:positionV>
                <wp:extent cx="5381625" cy="1404620"/>
                <wp:effectExtent l="0" t="0" r="2857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81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5179C" w14:textId="26950C81" w:rsidR="00594076" w:rsidRDefault="00594076" w:rsidP="00594076">
                            <w:r>
                              <w:t>for scale in range(3):</w:t>
                            </w:r>
                          </w:p>
                          <w:p w14:paraId="28378687" w14:textId="7BA75657" w:rsidR="00594076" w:rsidRDefault="00594076" w:rsidP="00594076">
                            <w:r>
                              <w:t xml:space="preserve">    </w:t>
                            </w:r>
                            <w:r>
                              <w:tab/>
                              <w:t>conv2d(64&lt;&lt;scale, activation=</w:t>
                            </w:r>
                            <w:proofErr w:type="spellStart"/>
                            <w:r>
                              <w:t>leaky_relu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kernel_size</w:t>
                            </w:r>
                            <w:proofErr w:type="spellEnd"/>
                            <w:r>
                              <w:t>=3, padding='same')</w:t>
                            </w:r>
                          </w:p>
                          <w:p w14:paraId="7530AE20" w14:textId="5DA839B8" w:rsidR="00594076" w:rsidRDefault="00594076" w:rsidP="00594076">
                            <w:r>
                              <w:t xml:space="preserve">    </w:t>
                            </w:r>
                            <w:r>
                              <w:tab/>
                              <w:t>conv2d(64&lt;&lt;(scale+1), activation=</w:t>
                            </w:r>
                            <w:proofErr w:type="spellStart"/>
                            <w:r>
                              <w:t>leaky_relu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kernel_size</w:t>
                            </w:r>
                            <w:proofErr w:type="spellEnd"/>
                            <w:r>
                              <w:t>=3, padding='same')</w:t>
                            </w:r>
                          </w:p>
                          <w:p w14:paraId="6794ED98" w14:textId="19BB3A43" w:rsidR="00594076" w:rsidRDefault="00594076" w:rsidP="00594076">
                            <w:r>
                              <w:t xml:space="preserve">    </w:t>
                            </w:r>
                            <w:r>
                              <w:tab/>
                              <w:t>average_pooling2d(2, 2)</w:t>
                            </w:r>
                          </w:p>
                          <w:p w14:paraId="576BD6AE" w14:textId="4F1681A7" w:rsidR="00594076" w:rsidRDefault="00594076" w:rsidP="00594076">
                            <w:proofErr w:type="spellStart"/>
                            <w:r>
                              <w:t>last_layer</w:t>
                            </w:r>
                            <w:proofErr w:type="spellEnd"/>
                            <w:r>
                              <w:t xml:space="preserve"> = conv2d(10, activation=</w:t>
                            </w:r>
                            <w:proofErr w:type="spellStart"/>
                            <w:r>
                              <w:t>leaky_relu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kernel_size</w:t>
                            </w:r>
                            <w:proofErr w:type="spellEnd"/>
                            <w:r>
                              <w:t>=3, padding='same')</w:t>
                            </w:r>
                          </w:p>
                          <w:p w14:paraId="509E310F" w14:textId="4A329F4D" w:rsidR="00594076" w:rsidRDefault="00594076" w:rsidP="00594076">
                            <w:proofErr w:type="spellStart"/>
                            <w:r>
                              <w:t>output_logits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tf.reduce_mean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last_layer</w:t>
                            </w:r>
                            <w:proofErr w:type="spellEnd"/>
                            <w:r>
                              <w:t>, [1, 2]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3067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.75pt;margin-top:14.2pt;width:423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">
                <v:textbox style="mso-fit-shape-to-text:t">
                  <w:txbxContent>
                    <w:p w14:paraId="3415179C" w14:textId="26950C81" w:rsidR="00594076" w:rsidRDefault="00594076" w:rsidP="00594076">
                      <w:r>
                        <w:t xml:space="preserve">for </w:t>
                      </w:r>
                      <w:r>
                        <w:t>scale</w:t>
                      </w:r>
                      <w:r>
                        <w:t xml:space="preserve"> in </w:t>
                      </w:r>
                      <w:proofErr w:type="gramStart"/>
                      <w:r>
                        <w:t>range(</w:t>
                      </w:r>
                      <w:proofErr w:type="gramEnd"/>
                      <w:r>
                        <w:t>3):</w:t>
                      </w:r>
                    </w:p>
                    <w:p w14:paraId="28378687" w14:textId="7BA75657" w:rsidR="00594076" w:rsidRDefault="00594076" w:rsidP="00594076">
                      <w:r>
                        <w:t xml:space="preserve">    </w:t>
                      </w:r>
                      <w:r>
                        <w:tab/>
                      </w:r>
                      <w:r>
                        <w:t>conv2</w:t>
                      </w:r>
                      <w:proofErr w:type="gramStart"/>
                      <w:r>
                        <w:t>d(</w:t>
                      </w:r>
                      <w:proofErr w:type="gramEnd"/>
                      <w:r>
                        <w:t>64&lt;&lt;scale, activation=</w:t>
                      </w:r>
                      <w:proofErr w:type="spellStart"/>
                      <w:r>
                        <w:t>leaky</w:t>
                      </w:r>
                      <w:r>
                        <w:t>_</w:t>
                      </w:r>
                      <w:r>
                        <w:t>relu</w:t>
                      </w:r>
                      <w:proofErr w:type="spellEnd"/>
                      <w:r>
                        <w:t>,</w:t>
                      </w:r>
                      <w:r>
                        <w:t xml:space="preserve"> </w:t>
                      </w:r>
                      <w:proofErr w:type="spellStart"/>
                      <w:r>
                        <w:t>kernel_size</w:t>
                      </w:r>
                      <w:proofErr w:type="spellEnd"/>
                      <w:r>
                        <w:t>=3,</w:t>
                      </w:r>
                      <w:r>
                        <w:t xml:space="preserve"> </w:t>
                      </w:r>
                      <w:r>
                        <w:t>padding='same')</w:t>
                      </w:r>
                    </w:p>
                    <w:p w14:paraId="7530AE20" w14:textId="5DA839B8" w:rsidR="00594076" w:rsidRDefault="00594076" w:rsidP="00594076">
                      <w:r>
                        <w:t xml:space="preserve">    </w:t>
                      </w:r>
                      <w:r>
                        <w:tab/>
                      </w:r>
                      <w:r>
                        <w:t>conv2d(64&lt;&lt;(scale+1), activation=</w:t>
                      </w:r>
                      <w:proofErr w:type="spellStart"/>
                      <w:r>
                        <w:t>leaky_relu</w:t>
                      </w:r>
                      <w:proofErr w:type="spellEnd"/>
                      <w:r>
                        <w:t>,</w:t>
                      </w:r>
                      <w:r>
                        <w:t xml:space="preserve"> </w:t>
                      </w:r>
                      <w:proofErr w:type="spellStart"/>
                      <w:r>
                        <w:t>kernel_size</w:t>
                      </w:r>
                      <w:proofErr w:type="spellEnd"/>
                      <w:r>
                        <w:t>=3,</w:t>
                      </w:r>
                      <w:r>
                        <w:t xml:space="preserve"> </w:t>
                      </w:r>
                      <w:r>
                        <w:t>padding='same')</w:t>
                      </w:r>
                    </w:p>
                    <w:p w14:paraId="6794ED98" w14:textId="19BB3A43" w:rsidR="00594076" w:rsidRDefault="00594076" w:rsidP="00594076">
                      <w:r>
                        <w:t xml:space="preserve">    </w:t>
                      </w:r>
                      <w:r>
                        <w:tab/>
                      </w:r>
                      <w:r>
                        <w:t>average_pooling2</w:t>
                      </w:r>
                      <w:proofErr w:type="gramStart"/>
                      <w:r>
                        <w:t>d(</w:t>
                      </w:r>
                      <w:proofErr w:type="gramEnd"/>
                      <w:r>
                        <w:t>2, 2)</w:t>
                      </w:r>
                    </w:p>
                    <w:p w14:paraId="576BD6AE" w14:textId="4F1681A7" w:rsidR="00594076" w:rsidRDefault="00594076" w:rsidP="00594076">
                      <w:proofErr w:type="spellStart"/>
                      <w:r>
                        <w:t>last_layer</w:t>
                      </w:r>
                      <w:proofErr w:type="spellEnd"/>
                      <w:r>
                        <w:t xml:space="preserve"> = </w:t>
                      </w:r>
                      <w:r>
                        <w:t>conv2</w:t>
                      </w:r>
                      <w:proofErr w:type="gramStart"/>
                      <w:r>
                        <w:t>d(</w:t>
                      </w:r>
                      <w:proofErr w:type="gramEnd"/>
                      <w:r>
                        <w:t>10, activation=</w:t>
                      </w:r>
                      <w:proofErr w:type="spellStart"/>
                      <w:r>
                        <w:t>leaky_relu</w:t>
                      </w:r>
                      <w:proofErr w:type="spellEnd"/>
                      <w:r>
                        <w:t>,</w:t>
                      </w:r>
                      <w:r>
                        <w:t xml:space="preserve"> </w:t>
                      </w:r>
                      <w:proofErr w:type="spellStart"/>
                      <w:r>
                        <w:t>kernel_size</w:t>
                      </w:r>
                      <w:proofErr w:type="spellEnd"/>
                      <w:r>
                        <w:t>=3,</w:t>
                      </w:r>
                      <w:r>
                        <w:t xml:space="preserve"> </w:t>
                      </w:r>
                      <w:r>
                        <w:t>padding='same')</w:t>
                      </w:r>
                    </w:p>
                    <w:p w14:paraId="509E310F" w14:textId="4A329F4D" w:rsidR="00594076" w:rsidRDefault="00594076" w:rsidP="00594076">
                      <w:proofErr w:type="spellStart"/>
                      <w:r>
                        <w:t>output_logits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proofErr w:type="gramStart"/>
                      <w:r>
                        <w:t>tf.reduce</w:t>
                      </w:r>
                      <w:proofErr w:type="gramEnd"/>
                      <w:r>
                        <w:t>_mean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last_layer</w:t>
                      </w:r>
                      <w:proofErr w:type="spellEnd"/>
                      <w:r>
                        <w:t>, [1, 2]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959CF63" w14:textId="583005E6" w:rsidR="0057444A" w:rsidRDefault="0057444A" w:rsidP="0057444A">
      <w:pPr>
        <w:pStyle w:val="ListParagraph"/>
        <w:ind w:left="360"/>
        <w:jc w:val="both"/>
        <w:rPr>
          <w:sz w:val="24"/>
          <w:szCs w:val="24"/>
        </w:rPr>
      </w:pPr>
    </w:p>
    <w:p w14:paraId="455F29A9" w14:textId="59113364" w:rsidR="00594076" w:rsidRDefault="00594076" w:rsidP="0057444A">
      <w:pPr>
        <w:pStyle w:val="ListParagraph"/>
        <w:ind w:left="360"/>
        <w:jc w:val="both"/>
        <w:rPr>
          <w:sz w:val="24"/>
          <w:szCs w:val="24"/>
        </w:rPr>
      </w:pPr>
    </w:p>
    <w:p w14:paraId="03ED60C5" w14:textId="77777777" w:rsidR="00594076" w:rsidRDefault="00594076" w:rsidP="0057444A">
      <w:pPr>
        <w:pStyle w:val="ListParagraph"/>
        <w:ind w:left="360"/>
        <w:jc w:val="both"/>
        <w:rPr>
          <w:sz w:val="24"/>
          <w:szCs w:val="24"/>
        </w:rPr>
      </w:pPr>
    </w:p>
    <w:p w14:paraId="12318C56" w14:textId="490B80AF" w:rsidR="006F5829" w:rsidRDefault="00BE701B" w:rsidP="00594076">
      <w:pPr>
        <w:pStyle w:val="ListParagraph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EB21C74" w14:textId="6CC872D7" w:rsidR="006E6790" w:rsidRPr="00EB3696" w:rsidRDefault="00594076" w:rsidP="00EB3696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lease sketch (by hand) a block-diagram showing the architecture of the CNN model, marking out important parameters such as layer size</w:t>
      </w:r>
      <w:r w:rsidR="006E6790">
        <w:rPr>
          <w:sz w:val="24"/>
          <w:szCs w:val="24"/>
        </w:rPr>
        <w:t>.</w:t>
      </w:r>
    </w:p>
    <w:p w14:paraId="6C8C5552" w14:textId="77777777" w:rsidR="006E6790" w:rsidRPr="006E6790" w:rsidRDefault="006E6790" w:rsidP="006E6790">
      <w:pPr>
        <w:pStyle w:val="ListParagraph"/>
        <w:ind w:left="1080"/>
        <w:jc w:val="both"/>
        <w:rPr>
          <w:sz w:val="24"/>
          <w:szCs w:val="24"/>
        </w:rPr>
      </w:pPr>
    </w:p>
    <w:p w14:paraId="10C5F501" w14:textId="60EA8C47" w:rsidR="001F4F91" w:rsidRDefault="00D55E6B" w:rsidP="006F5829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lease plot the learning curve </w:t>
      </w:r>
      <w:r w:rsidR="006F5829">
        <w:rPr>
          <w:sz w:val="24"/>
          <w:szCs w:val="24"/>
        </w:rPr>
        <w:t xml:space="preserve">and the </w:t>
      </w:r>
      <w:r w:rsidR="00FF3B82">
        <w:rPr>
          <w:sz w:val="24"/>
          <w:szCs w:val="24"/>
        </w:rPr>
        <w:t>test (generalization)</w:t>
      </w:r>
      <w:r w:rsidR="006F5829">
        <w:rPr>
          <w:sz w:val="24"/>
          <w:szCs w:val="24"/>
        </w:rPr>
        <w:t xml:space="preserve"> curve together as functions of epochs. The first curve </w:t>
      </w:r>
      <w:r>
        <w:rPr>
          <w:sz w:val="24"/>
          <w:szCs w:val="24"/>
        </w:rPr>
        <w:t>show</w:t>
      </w:r>
      <w:r w:rsidR="006F5829">
        <w:rPr>
          <w:sz w:val="24"/>
          <w:szCs w:val="24"/>
        </w:rPr>
        <w:t>s</w:t>
      </w:r>
      <w:r>
        <w:rPr>
          <w:sz w:val="24"/>
          <w:szCs w:val="24"/>
        </w:rPr>
        <w:t xml:space="preserve"> the </w:t>
      </w:r>
      <w:r w:rsidR="00BE701B">
        <w:rPr>
          <w:sz w:val="24"/>
          <w:szCs w:val="24"/>
        </w:rPr>
        <w:t xml:space="preserve">change </w:t>
      </w:r>
      <w:r>
        <w:rPr>
          <w:sz w:val="24"/>
          <w:szCs w:val="24"/>
        </w:rPr>
        <w:t>of the loss function</w:t>
      </w:r>
      <w:r w:rsidR="00BE701B">
        <w:rPr>
          <w:sz w:val="24"/>
          <w:szCs w:val="24"/>
        </w:rPr>
        <w:t xml:space="preserve"> (or the accuracy function)</w:t>
      </w:r>
      <w:r w:rsidR="006F5829">
        <w:rPr>
          <w:sz w:val="24"/>
          <w:szCs w:val="24"/>
        </w:rPr>
        <w:t xml:space="preserve"> over</w:t>
      </w:r>
      <w:r>
        <w:rPr>
          <w:sz w:val="24"/>
          <w:szCs w:val="24"/>
        </w:rPr>
        <w:t xml:space="preserve"> the training </w:t>
      </w:r>
      <w:r w:rsidR="006F5829">
        <w:rPr>
          <w:sz w:val="24"/>
          <w:szCs w:val="24"/>
        </w:rPr>
        <w:t xml:space="preserve">dataset, while the second curve shows the </w:t>
      </w:r>
      <w:r w:rsidR="00BE701B">
        <w:rPr>
          <w:sz w:val="24"/>
          <w:szCs w:val="24"/>
        </w:rPr>
        <w:t>change</w:t>
      </w:r>
      <w:r w:rsidR="006F5829">
        <w:rPr>
          <w:sz w:val="24"/>
          <w:szCs w:val="24"/>
        </w:rPr>
        <w:t xml:space="preserve"> of the loss function </w:t>
      </w:r>
      <w:r w:rsidR="00BE701B">
        <w:rPr>
          <w:sz w:val="24"/>
          <w:szCs w:val="24"/>
        </w:rPr>
        <w:t xml:space="preserve">(or the accuracy function) </w:t>
      </w:r>
      <w:r w:rsidR="006F5829">
        <w:rPr>
          <w:sz w:val="24"/>
          <w:szCs w:val="24"/>
        </w:rPr>
        <w:t>over the test dataset.</w:t>
      </w:r>
      <w:r w:rsidR="00BE701B">
        <w:rPr>
          <w:sz w:val="24"/>
          <w:szCs w:val="24"/>
        </w:rPr>
        <w:t xml:space="preserve"> Can you find any underfit or overfit problem in your figure? </w:t>
      </w:r>
    </w:p>
    <w:p w14:paraId="26F893EB" w14:textId="77777777" w:rsidR="00EB3696" w:rsidRPr="00EB3696" w:rsidRDefault="00EB3696" w:rsidP="00EB3696">
      <w:pPr>
        <w:pStyle w:val="ListParagraph"/>
        <w:rPr>
          <w:sz w:val="24"/>
          <w:szCs w:val="24"/>
        </w:rPr>
      </w:pPr>
    </w:p>
    <w:p w14:paraId="00004576" w14:textId="6D0832C8" w:rsidR="00EB3696" w:rsidRDefault="00EB3696" w:rsidP="00EB3696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EB3696">
        <w:rPr>
          <w:sz w:val="24"/>
          <w:szCs w:val="24"/>
        </w:rPr>
        <w:t>After training, please plot 100 sample images that are corresponding to all possible classification cases, such as an image in class a is classified to class b, for all a and b in 0 to 9. You can plot all these images in the following table form</w:t>
      </w:r>
      <w:r>
        <w:rPr>
          <w:sz w:val="24"/>
          <w:szCs w:val="24"/>
        </w:rPr>
        <w:t>. Please also try to print the logit over each image to indicate the confidence of the classification.</w:t>
      </w:r>
    </w:p>
    <w:p w14:paraId="60E2A13D" w14:textId="77777777" w:rsidR="00EB3696" w:rsidRPr="00EB3696" w:rsidRDefault="00EB3696" w:rsidP="00EB3696">
      <w:pPr>
        <w:pStyle w:val="ListParagraph"/>
        <w:rPr>
          <w:sz w:val="24"/>
          <w:szCs w:val="24"/>
        </w:rPr>
      </w:pPr>
    </w:p>
    <w:p w14:paraId="06D2D283" w14:textId="77777777" w:rsidR="00EB3696" w:rsidRPr="00EB3696" w:rsidRDefault="00EB3696" w:rsidP="00EB3696">
      <w:pPr>
        <w:pStyle w:val="ListParagraph"/>
        <w:ind w:left="1080"/>
        <w:rPr>
          <w:sz w:val="24"/>
          <w:szCs w:val="24"/>
        </w:rPr>
      </w:pPr>
    </w:p>
    <w:p w14:paraId="21146878" w14:textId="2B66C22E" w:rsidR="00EB3696" w:rsidRDefault="00EB3696" w:rsidP="00EB3696">
      <w:pPr>
        <w:pStyle w:val="ListParagraph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True/detect 0,       1             2           3          4            5            6           7              8       9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682"/>
        <w:gridCol w:w="1059"/>
        <w:gridCol w:w="938"/>
        <w:gridCol w:w="938"/>
        <w:gridCol w:w="664"/>
        <w:gridCol w:w="664"/>
        <w:gridCol w:w="665"/>
        <w:gridCol w:w="665"/>
        <w:gridCol w:w="665"/>
        <w:gridCol w:w="665"/>
        <w:gridCol w:w="665"/>
      </w:tblGrid>
      <w:tr w:rsidR="00EB3696" w14:paraId="4C628EA9" w14:textId="77777777" w:rsidTr="00EB3696">
        <w:tc>
          <w:tcPr>
            <w:tcW w:w="751" w:type="dxa"/>
          </w:tcPr>
          <w:p w14:paraId="5A631C52" w14:textId="20343734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51" w:type="dxa"/>
          </w:tcPr>
          <w:p w14:paraId="6804DA42" w14:textId="7CC32A49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0</w:t>
            </w:r>
          </w:p>
        </w:tc>
        <w:tc>
          <w:tcPr>
            <w:tcW w:w="752" w:type="dxa"/>
          </w:tcPr>
          <w:p w14:paraId="27426A28" w14:textId="5B40F832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1</w:t>
            </w:r>
          </w:p>
        </w:tc>
        <w:tc>
          <w:tcPr>
            <w:tcW w:w="752" w:type="dxa"/>
          </w:tcPr>
          <w:p w14:paraId="39EF3761" w14:textId="13D82E5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2</w:t>
            </w:r>
          </w:p>
        </w:tc>
        <w:tc>
          <w:tcPr>
            <w:tcW w:w="752" w:type="dxa"/>
          </w:tcPr>
          <w:p w14:paraId="292C5C95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5E87987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28AE8C3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6106DF0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F5655A5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E208364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05D751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6E40E78D" w14:textId="77777777" w:rsidTr="00EB3696">
        <w:tc>
          <w:tcPr>
            <w:tcW w:w="751" w:type="dxa"/>
          </w:tcPr>
          <w:p w14:paraId="7C07BAFD" w14:textId="0E368D3A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51" w:type="dxa"/>
          </w:tcPr>
          <w:p w14:paraId="3BCD591D" w14:textId="2F3A93FD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10</w:t>
            </w:r>
          </w:p>
        </w:tc>
        <w:tc>
          <w:tcPr>
            <w:tcW w:w="752" w:type="dxa"/>
          </w:tcPr>
          <w:p w14:paraId="4F9D74B2" w14:textId="624C5FBA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age 11</w:t>
            </w:r>
          </w:p>
        </w:tc>
        <w:tc>
          <w:tcPr>
            <w:tcW w:w="752" w:type="dxa"/>
          </w:tcPr>
          <w:p w14:paraId="6692A30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284757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E9B4C1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6C303D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277481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51667C9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7986F8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DFC2C6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5E242117" w14:textId="77777777" w:rsidTr="00EB3696">
        <w:tc>
          <w:tcPr>
            <w:tcW w:w="751" w:type="dxa"/>
          </w:tcPr>
          <w:p w14:paraId="4AFFEE87" w14:textId="5DD49A8C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51" w:type="dxa"/>
          </w:tcPr>
          <w:p w14:paraId="70D0A0E9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76E96DF" w14:textId="4FE0740B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89EBD15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CC8A0D4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7CEA27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D3B3A3F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4365144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2D8510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FA963A5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0606C37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65CBFAC8" w14:textId="77777777" w:rsidTr="00EB3696">
        <w:tc>
          <w:tcPr>
            <w:tcW w:w="751" w:type="dxa"/>
          </w:tcPr>
          <w:p w14:paraId="2B166884" w14:textId="4039DAB4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51" w:type="dxa"/>
          </w:tcPr>
          <w:p w14:paraId="108A0C3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5B45EC8" w14:textId="0EB9FF76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3A4D56E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59CAE5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6D8D6C3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7B3AF30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3548EB1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DF2F65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CE2345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CFFA0E3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7382B0A8" w14:textId="77777777" w:rsidTr="00EB3696">
        <w:tc>
          <w:tcPr>
            <w:tcW w:w="751" w:type="dxa"/>
          </w:tcPr>
          <w:p w14:paraId="5D60AE16" w14:textId="0688102C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751" w:type="dxa"/>
          </w:tcPr>
          <w:p w14:paraId="0E1AC4E9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1035D41" w14:textId="1B0446BF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91D699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868C409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635629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914F69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4455C6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3F752FA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237466A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D954B9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44EF348B" w14:textId="77777777" w:rsidTr="00EB3696">
        <w:tc>
          <w:tcPr>
            <w:tcW w:w="751" w:type="dxa"/>
          </w:tcPr>
          <w:p w14:paraId="77C00913" w14:textId="2CE1273A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51" w:type="dxa"/>
          </w:tcPr>
          <w:p w14:paraId="21F6797E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D291B69" w14:textId="3400E8F9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D0D483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1981AE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34C0CB9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790C6A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82216B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ECF263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BFA698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0AFD79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4E5CB46D" w14:textId="77777777" w:rsidTr="00EB3696">
        <w:tc>
          <w:tcPr>
            <w:tcW w:w="751" w:type="dxa"/>
          </w:tcPr>
          <w:p w14:paraId="27BF8D2B" w14:textId="54AA9B3C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51" w:type="dxa"/>
          </w:tcPr>
          <w:p w14:paraId="0FD21C0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A9767D6" w14:textId="079F92DF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D7765F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88EA94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401547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2118E14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68467F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0961CC4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9DA6C7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B7FBC03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33C70B30" w14:textId="77777777" w:rsidTr="00EB3696">
        <w:tc>
          <w:tcPr>
            <w:tcW w:w="751" w:type="dxa"/>
          </w:tcPr>
          <w:p w14:paraId="5582A4AB" w14:textId="208C48F8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51" w:type="dxa"/>
          </w:tcPr>
          <w:p w14:paraId="0E54F62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FF4239E" w14:textId="0A8AEA8E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40722AA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0C9AB6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3C23C0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D84D02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B3311B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13B31E8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6F6735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07B487B6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0051A18F" w14:textId="77777777" w:rsidTr="00EB3696">
        <w:tc>
          <w:tcPr>
            <w:tcW w:w="751" w:type="dxa"/>
          </w:tcPr>
          <w:p w14:paraId="76050182" w14:textId="40D8118F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751" w:type="dxa"/>
          </w:tcPr>
          <w:p w14:paraId="5306007F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917C699" w14:textId="6C74AC61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02AA47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EF51F2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CB83F61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36458E2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BB2BEA0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347E8E1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8BDB0D1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0351AC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  <w:tr w:rsidR="00EB3696" w14:paraId="09F49404" w14:textId="77777777" w:rsidTr="00EB3696">
        <w:tc>
          <w:tcPr>
            <w:tcW w:w="751" w:type="dxa"/>
          </w:tcPr>
          <w:p w14:paraId="56AFAD2F" w14:textId="3C266F05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751" w:type="dxa"/>
          </w:tcPr>
          <w:p w14:paraId="4DBDD2AF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C93D3CC" w14:textId="284DDA56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3E30F44E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7191AD7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927A763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14D4F6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2DEC762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637E0F3C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761B52CD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114472CB" w14:textId="77777777" w:rsidR="00EB3696" w:rsidRDefault="00EB3696" w:rsidP="00EB3696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</w:p>
        </w:tc>
      </w:tr>
    </w:tbl>
    <w:p w14:paraId="3880EA53" w14:textId="3E5767F0" w:rsidR="00EB3696" w:rsidRDefault="00EB3696" w:rsidP="00EB3696">
      <w:pPr>
        <w:pStyle w:val="ListParagraph"/>
        <w:ind w:left="1080"/>
        <w:jc w:val="both"/>
        <w:rPr>
          <w:sz w:val="24"/>
          <w:szCs w:val="24"/>
        </w:rPr>
      </w:pPr>
    </w:p>
    <w:p w14:paraId="0ED0472E" w14:textId="5CC301FF" w:rsidR="005B1389" w:rsidRPr="005B1389" w:rsidRDefault="005B1389" w:rsidP="005B1389">
      <w:pPr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lease put your code and the results into a pdf file and upload to blackboard. </w:t>
      </w:r>
    </w:p>
    <w:p w14:paraId="04087A31" w14:textId="77777777" w:rsidR="00D55E6B" w:rsidRDefault="00D55E6B" w:rsidP="00D55E6B">
      <w:pPr>
        <w:pStyle w:val="ListParagraph"/>
        <w:ind w:left="360"/>
        <w:jc w:val="both"/>
        <w:rPr>
          <w:sz w:val="24"/>
          <w:szCs w:val="24"/>
        </w:rPr>
      </w:pPr>
    </w:p>
    <w:p w14:paraId="04C3DD1F" w14:textId="77777777" w:rsidR="00DA405C" w:rsidRPr="00970B87" w:rsidRDefault="00DA405C" w:rsidP="00DA405C">
      <w:pPr>
        <w:pStyle w:val="ListParagraph"/>
        <w:ind w:left="360"/>
        <w:jc w:val="both"/>
        <w:rPr>
          <w:sz w:val="24"/>
          <w:szCs w:val="24"/>
        </w:rPr>
      </w:pPr>
    </w:p>
    <w:sectPr w:rsidR="00DA405C" w:rsidRPr="00970B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D760BD"/>
    <w:multiLevelType w:val="hybridMultilevel"/>
    <w:tmpl w:val="DFAA120C"/>
    <w:lvl w:ilvl="0" w:tplc="9306BA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D61A0"/>
    <w:multiLevelType w:val="hybridMultilevel"/>
    <w:tmpl w:val="7812C4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B805B5"/>
    <w:multiLevelType w:val="hybridMultilevel"/>
    <w:tmpl w:val="C88AD342"/>
    <w:lvl w:ilvl="0" w:tplc="7868B4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zM0MDEyMza2tDBR0lEKTi0uzszPAykwrQUATJlzliwAAAA="/>
  </w:docVars>
  <w:rsids>
    <w:rsidRoot w:val="004D473D"/>
    <w:rsid w:val="0003429C"/>
    <w:rsid w:val="000544E4"/>
    <w:rsid w:val="000D2EA1"/>
    <w:rsid w:val="00117E92"/>
    <w:rsid w:val="001875FB"/>
    <w:rsid w:val="001F4F91"/>
    <w:rsid w:val="002F627F"/>
    <w:rsid w:val="0030581C"/>
    <w:rsid w:val="00367CDF"/>
    <w:rsid w:val="004D473D"/>
    <w:rsid w:val="0057444A"/>
    <w:rsid w:val="00594076"/>
    <w:rsid w:val="005B1389"/>
    <w:rsid w:val="006C5E5E"/>
    <w:rsid w:val="006E6790"/>
    <w:rsid w:val="006F5829"/>
    <w:rsid w:val="00970B87"/>
    <w:rsid w:val="009C11C0"/>
    <w:rsid w:val="009E7A1C"/>
    <w:rsid w:val="00A14CC1"/>
    <w:rsid w:val="00AD2877"/>
    <w:rsid w:val="00BE701B"/>
    <w:rsid w:val="00D31E98"/>
    <w:rsid w:val="00D55E6B"/>
    <w:rsid w:val="00DA0D71"/>
    <w:rsid w:val="00DA405C"/>
    <w:rsid w:val="00DF0A73"/>
    <w:rsid w:val="00E20B02"/>
    <w:rsid w:val="00EB3696"/>
    <w:rsid w:val="00ED5AC3"/>
    <w:rsid w:val="00FC5237"/>
    <w:rsid w:val="00FF3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147A0"/>
  <w15:docId w15:val="{7828CA4B-0DA4-49F5-BECB-4ED3F6FD2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75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2E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E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DA4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</dc:creator>
  <cp:keywords/>
  <dc:description/>
  <cp:lastModifiedBy> </cp:lastModifiedBy>
  <cp:revision>2</cp:revision>
  <dcterms:created xsi:type="dcterms:W3CDTF">2021-03-19T00:07:00Z</dcterms:created>
  <dcterms:modified xsi:type="dcterms:W3CDTF">2021-03-19T00:07:00Z</dcterms:modified>
</cp:coreProperties>
</file>